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433F6E" w14:textId="77777777" w:rsidR="009F4366" w:rsidRDefault="001349B3">
      <w:pPr>
        <w:pStyle w:val="Titolo1"/>
      </w:pPr>
      <w:bookmarkStart w:id="0" w:name="Xdb56d78c1822420aeab32818ca403a6a60082d9"/>
      <w:r>
        <w:t>SCHEDA RACCOLTA DATI PER CALCOLO TFR E DIFFERENZE RETRIBUTIVE</w:t>
      </w:r>
    </w:p>
    <w:p w14:paraId="38E51B5B" w14:textId="77777777" w:rsidR="009F4366" w:rsidRDefault="001349B3">
      <w:pPr>
        <w:pStyle w:val="FirstParagraph"/>
      </w:pPr>
      <w:r>
        <w:rPr>
          <w:i/>
          <w:iCs/>
        </w:rPr>
        <w:t>(da compilare per ciascun dipendente che ne fa richiesta)</w:t>
      </w:r>
    </w:p>
    <w:p w14:paraId="485734F8" w14:textId="77777777" w:rsidR="009F4366" w:rsidRDefault="001349B3">
      <w:r>
        <w:pict w14:anchorId="010546E2">
          <v:rect id="_x0000_i1025" style="width:0;height:1.5pt" o:hralign="center" o:hrstd="t" o:hr="t"/>
        </w:pict>
      </w:r>
    </w:p>
    <w:p w14:paraId="5497EFCD" w14:textId="77777777" w:rsidR="009F4366" w:rsidRDefault="001349B3">
      <w:pPr>
        <w:pStyle w:val="Titolo2"/>
      </w:pPr>
      <w:bookmarkStart w:id="1" w:name="dati-anagrafici-del-dipendente"/>
      <w:r>
        <w:t>1. DATI ANAGRAFICI DEL DIPENDENTE</w:t>
      </w:r>
    </w:p>
    <w:p w14:paraId="63D75FEA" w14:textId="77777777" w:rsidR="009F4366" w:rsidRDefault="001349B3">
      <w:pPr>
        <w:pStyle w:val="Compact"/>
        <w:numPr>
          <w:ilvl w:val="0"/>
          <w:numId w:val="2"/>
        </w:numPr>
      </w:pPr>
      <w:r>
        <w:t>Nome e Cognome:</w:t>
      </w:r>
    </w:p>
    <w:p w14:paraId="5887890B" w14:textId="77777777" w:rsidR="009F4366" w:rsidRDefault="001349B3">
      <w:pPr>
        <w:pStyle w:val="Compact"/>
        <w:numPr>
          <w:ilvl w:val="0"/>
          <w:numId w:val="2"/>
        </w:numPr>
      </w:pPr>
      <w:r>
        <w:t>Codice Fiscale:</w:t>
      </w:r>
    </w:p>
    <w:p w14:paraId="62A1608F" w14:textId="77777777" w:rsidR="009F4366" w:rsidRDefault="001349B3">
      <w:pPr>
        <w:pStyle w:val="Compact"/>
        <w:numPr>
          <w:ilvl w:val="0"/>
          <w:numId w:val="2"/>
        </w:numPr>
      </w:pPr>
      <w:r>
        <w:t>Data di nascita:</w:t>
      </w:r>
    </w:p>
    <w:p w14:paraId="64022790" w14:textId="77777777" w:rsidR="009F4366" w:rsidRDefault="001349B3">
      <w:pPr>
        <w:pStyle w:val="Compact"/>
        <w:numPr>
          <w:ilvl w:val="0"/>
          <w:numId w:val="2"/>
        </w:numPr>
      </w:pPr>
      <w:r>
        <w:t>Luogo di nascita:</w:t>
      </w:r>
    </w:p>
    <w:p w14:paraId="41B4A271" w14:textId="77777777" w:rsidR="009F4366" w:rsidRDefault="001349B3">
      <w:pPr>
        <w:pStyle w:val="Compact"/>
        <w:numPr>
          <w:ilvl w:val="0"/>
          <w:numId w:val="2"/>
        </w:numPr>
      </w:pPr>
      <w:r>
        <w:t>Residenza:</w:t>
      </w:r>
    </w:p>
    <w:p w14:paraId="49C8AECE" w14:textId="77777777" w:rsidR="009F4366" w:rsidRDefault="001349B3">
      <w:pPr>
        <w:pStyle w:val="Compact"/>
        <w:numPr>
          <w:ilvl w:val="0"/>
          <w:numId w:val="2"/>
        </w:numPr>
      </w:pPr>
      <w:r>
        <w:t>Recapito telefonico:</w:t>
      </w:r>
    </w:p>
    <w:p w14:paraId="32E6E1F0" w14:textId="77777777" w:rsidR="009F4366" w:rsidRDefault="001349B3">
      <w:pPr>
        <w:pStyle w:val="Compact"/>
        <w:numPr>
          <w:ilvl w:val="0"/>
          <w:numId w:val="2"/>
        </w:numPr>
      </w:pPr>
      <w:r>
        <w:t>Email:</w:t>
      </w:r>
    </w:p>
    <w:p w14:paraId="5E768A81" w14:textId="77777777" w:rsidR="009F4366" w:rsidRDefault="001349B3">
      <w:r>
        <w:pict w14:anchorId="427CFA7B">
          <v:rect id="_x0000_i1026" style="width:0;height:1.5pt" o:hralign="center" o:hrstd="t" o:hr="t"/>
        </w:pict>
      </w:r>
    </w:p>
    <w:p w14:paraId="04AC5A4C" w14:textId="77777777" w:rsidR="009F4366" w:rsidRDefault="001349B3">
      <w:pPr>
        <w:pStyle w:val="Titolo2"/>
      </w:pPr>
      <w:bookmarkStart w:id="2" w:name="dati-del-datore-di-lavoro"/>
      <w:bookmarkEnd w:id="1"/>
      <w:r>
        <w:t>2. DATI DEL DATORE DI LAVORO</w:t>
      </w:r>
    </w:p>
    <w:p w14:paraId="6310CA82" w14:textId="77777777" w:rsidR="009F4366" w:rsidRDefault="001349B3">
      <w:pPr>
        <w:pStyle w:val="Compact"/>
        <w:numPr>
          <w:ilvl w:val="0"/>
          <w:numId w:val="3"/>
        </w:numPr>
      </w:pPr>
      <w:r>
        <w:t>Ragione sociale:</w:t>
      </w:r>
    </w:p>
    <w:p w14:paraId="1635C036" w14:textId="77777777" w:rsidR="009F4366" w:rsidRDefault="001349B3">
      <w:pPr>
        <w:pStyle w:val="Compact"/>
        <w:numPr>
          <w:ilvl w:val="0"/>
          <w:numId w:val="3"/>
        </w:numPr>
      </w:pPr>
      <w:r>
        <w:t>Partita IVA / Codice Fiscale:</w:t>
      </w:r>
    </w:p>
    <w:p w14:paraId="271B8912" w14:textId="77777777" w:rsidR="009F4366" w:rsidRDefault="001349B3">
      <w:pPr>
        <w:pStyle w:val="Compact"/>
        <w:numPr>
          <w:ilvl w:val="0"/>
          <w:numId w:val="3"/>
        </w:numPr>
      </w:pPr>
      <w:r>
        <w:t>Sede legale:</w:t>
      </w:r>
    </w:p>
    <w:p w14:paraId="66664CE1" w14:textId="77777777" w:rsidR="009F4366" w:rsidRDefault="001349B3">
      <w:pPr>
        <w:pStyle w:val="Compact"/>
        <w:numPr>
          <w:ilvl w:val="0"/>
          <w:numId w:val="3"/>
        </w:numPr>
      </w:pPr>
      <w:r>
        <w:t>Sede di lavoro:</w:t>
      </w:r>
    </w:p>
    <w:p w14:paraId="7DA04FAB" w14:textId="77777777" w:rsidR="009F4366" w:rsidRDefault="001349B3">
      <w:r>
        <w:pict w14:anchorId="4FA22B3B">
          <v:rect id="_x0000_i1027" style="width:0;height:1.5pt" o:hralign="center" o:hrstd="t" o:hr="t"/>
        </w:pict>
      </w:r>
    </w:p>
    <w:p w14:paraId="0A1D3D99" w14:textId="77777777" w:rsidR="009F4366" w:rsidRDefault="001349B3">
      <w:pPr>
        <w:pStyle w:val="Titolo2"/>
      </w:pPr>
      <w:bookmarkStart w:id="3" w:name="dati-contrattuali"/>
      <w:bookmarkEnd w:id="2"/>
      <w:r>
        <w:t>3. DATI CONTRATTUALI</w:t>
      </w:r>
    </w:p>
    <w:p w14:paraId="1ED0CE68" w14:textId="77777777" w:rsidR="009F4366" w:rsidRDefault="001349B3">
      <w:pPr>
        <w:pStyle w:val="Compact"/>
        <w:numPr>
          <w:ilvl w:val="0"/>
          <w:numId w:val="4"/>
        </w:numPr>
      </w:pPr>
      <w:r>
        <w:t>Data di assunzione:</w:t>
      </w:r>
    </w:p>
    <w:p w14:paraId="4B8B2B9F" w14:textId="77777777" w:rsidR="009F4366" w:rsidRDefault="001349B3">
      <w:pPr>
        <w:pStyle w:val="Compact"/>
        <w:numPr>
          <w:ilvl w:val="0"/>
          <w:numId w:val="4"/>
        </w:numPr>
      </w:pPr>
      <w:r>
        <w:t>Data di cessazione (se cessato):</w:t>
      </w:r>
    </w:p>
    <w:p w14:paraId="35154350" w14:textId="77777777" w:rsidR="009F4366" w:rsidRDefault="001349B3">
      <w:pPr>
        <w:pStyle w:val="Compact"/>
        <w:numPr>
          <w:ilvl w:val="0"/>
          <w:numId w:val="4"/>
        </w:numPr>
      </w:pPr>
      <w:r>
        <w:t>Tipo di contratto:</w:t>
      </w:r>
    </w:p>
    <w:p w14:paraId="0BC411A8" w14:textId="77777777" w:rsidR="009F4366" w:rsidRDefault="001349B3">
      <w:pPr>
        <w:pStyle w:val="Compact"/>
        <w:numPr>
          <w:ilvl w:val="1"/>
          <w:numId w:val="5"/>
        </w:numPr>
      </w:pPr>
      <w:r>
        <w:t>Tempo indeterminato</w:t>
      </w:r>
    </w:p>
    <w:p w14:paraId="7BE61958" w14:textId="77777777" w:rsidR="009F4366" w:rsidRDefault="001349B3">
      <w:pPr>
        <w:pStyle w:val="Compact"/>
        <w:numPr>
          <w:ilvl w:val="1"/>
          <w:numId w:val="6"/>
        </w:numPr>
      </w:pPr>
      <w:r>
        <w:t>Tempo determinato</w:t>
      </w:r>
    </w:p>
    <w:p w14:paraId="45673177" w14:textId="77777777" w:rsidR="009F4366" w:rsidRDefault="001349B3">
      <w:pPr>
        <w:pStyle w:val="Compact"/>
        <w:numPr>
          <w:ilvl w:val="1"/>
          <w:numId w:val="7"/>
        </w:numPr>
      </w:pPr>
      <w:r>
        <w:t>Apprendistato</w:t>
      </w:r>
    </w:p>
    <w:p w14:paraId="22E17CAC" w14:textId="77777777" w:rsidR="009F4366" w:rsidRDefault="001349B3">
      <w:pPr>
        <w:pStyle w:val="Compact"/>
        <w:numPr>
          <w:ilvl w:val="1"/>
          <w:numId w:val="8"/>
        </w:numPr>
      </w:pPr>
      <w:r>
        <w:t>Altro: __________</w:t>
      </w:r>
    </w:p>
    <w:p w14:paraId="3F788F2D" w14:textId="77777777" w:rsidR="009F4366" w:rsidRDefault="001349B3">
      <w:pPr>
        <w:pStyle w:val="Compact"/>
        <w:numPr>
          <w:ilvl w:val="0"/>
          <w:numId w:val="4"/>
        </w:numPr>
      </w:pPr>
      <w:r>
        <w:t>CCNL applicato:</w:t>
      </w:r>
    </w:p>
    <w:p w14:paraId="0F199023" w14:textId="77777777" w:rsidR="009F4366" w:rsidRDefault="001349B3">
      <w:pPr>
        <w:pStyle w:val="Compact"/>
        <w:numPr>
          <w:ilvl w:val="0"/>
          <w:numId w:val="4"/>
        </w:numPr>
      </w:pPr>
      <w:r>
        <w:t>Livello di inquadramento iniziale:</w:t>
      </w:r>
    </w:p>
    <w:p w14:paraId="62BB3992" w14:textId="77777777" w:rsidR="009F4366" w:rsidRDefault="001349B3">
      <w:pPr>
        <w:pStyle w:val="Compact"/>
        <w:numPr>
          <w:ilvl w:val="0"/>
          <w:numId w:val="4"/>
        </w:numPr>
      </w:pPr>
      <w:r>
        <w:t>Livello attuale:</w:t>
      </w:r>
    </w:p>
    <w:p w14:paraId="439C9258" w14:textId="77777777" w:rsidR="009F4366" w:rsidRDefault="001349B3">
      <w:pPr>
        <w:pStyle w:val="Compact"/>
        <w:numPr>
          <w:ilvl w:val="0"/>
          <w:numId w:val="4"/>
        </w:numPr>
      </w:pPr>
      <w:r>
        <w:t>Mansione svolta:</w:t>
      </w:r>
    </w:p>
    <w:p w14:paraId="68A720EB" w14:textId="77777777" w:rsidR="009F4366" w:rsidRDefault="001349B3">
      <w:pPr>
        <w:pStyle w:val="Compact"/>
        <w:numPr>
          <w:ilvl w:val="0"/>
          <w:numId w:val="4"/>
        </w:numPr>
      </w:pPr>
      <w:r>
        <w:t>Orario di lavoro:</w:t>
      </w:r>
    </w:p>
    <w:p w14:paraId="6EA6C73D" w14:textId="77777777" w:rsidR="009F4366" w:rsidRDefault="001349B3">
      <w:pPr>
        <w:pStyle w:val="Compact"/>
        <w:numPr>
          <w:ilvl w:val="1"/>
          <w:numId w:val="9"/>
        </w:numPr>
      </w:pPr>
      <w:r>
        <w:t>Full-time</w:t>
      </w:r>
    </w:p>
    <w:p w14:paraId="0F365045" w14:textId="77777777" w:rsidR="009F4366" w:rsidRDefault="001349B3">
      <w:pPr>
        <w:pStyle w:val="Compact"/>
        <w:numPr>
          <w:ilvl w:val="1"/>
          <w:numId w:val="10"/>
        </w:numPr>
      </w:pPr>
      <w:r>
        <w:lastRenderedPageBreak/>
        <w:t>Part-time (____ %)</w:t>
      </w:r>
    </w:p>
    <w:p w14:paraId="31B22A21" w14:textId="77777777" w:rsidR="009F4366" w:rsidRDefault="001349B3">
      <w:pPr>
        <w:pStyle w:val="FirstParagraph"/>
      </w:pPr>
      <w:r>
        <w:rPr>
          <w:b/>
          <w:bCs/>
        </w:rPr>
        <w:t>Variazioni intervenute nel tempo (livello, mansione, orario, retribuzione):</w:t>
      </w:r>
      <w:r>
        <w:t xml:space="preserve"> - _______________________________________________________</w:t>
      </w:r>
    </w:p>
    <w:p w14:paraId="1B06FD45" w14:textId="77777777" w:rsidR="009F4366" w:rsidRDefault="001349B3">
      <w:r>
        <w:pict w14:anchorId="1B6166FA">
          <v:rect id="_x0000_i1028" style="width:0;height:1.5pt" o:hralign="center" o:hrstd="t" o:hr="t"/>
        </w:pict>
      </w:r>
    </w:p>
    <w:p w14:paraId="762F0C44" w14:textId="77777777" w:rsidR="009F4366" w:rsidRDefault="001349B3">
      <w:pPr>
        <w:pStyle w:val="Titolo2"/>
      </w:pPr>
      <w:bookmarkStart w:id="4" w:name="periodo-oggetto-di-verifica"/>
      <w:bookmarkEnd w:id="3"/>
      <w:r>
        <w:t>4. PERIODO OGGETTO DI VERIFICA</w:t>
      </w:r>
    </w:p>
    <w:p w14:paraId="05F6827F" w14:textId="77777777" w:rsidR="009F4366" w:rsidRDefault="001349B3">
      <w:pPr>
        <w:pStyle w:val="Compact"/>
        <w:numPr>
          <w:ilvl w:val="0"/>
          <w:numId w:val="11"/>
        </w:numPr>
      </w:pPr>
      <w:r>
        <w:t>Dal: __________ Al: __________</w:t>
      </w:r>
    </w:p>
    <w:p w14:paraId="5CF8E3EE" w14:textId="77777777" w:rsidR="009F4366" w:rsidRDefault="001349B3">
      <w:pPr>
        <w:pStyle w:val="Compact"/>
        <w:numPr>
          <w:ilvl w:val="0"/>
          <w:numId w:val="11"/>
        </w:numPr>
      </w:pPr>
      <w:r>
        <w:t>Eventuali periodi esclusi dal calcolo:</w:t>
      </w:r>
    </w:p>
    <w:p w14:paraId="534CF83A" w14:textId="77777777" w:rsidR="009F4366" w:rsidRDefault="001349B3">
      <w:r>
        <w:pict w14:anchorId="02B857EB">
          <v:rect id="_x0000_i1029" style="width:0;height:1.5pt" o:hralign="center" o:hrstd="t" o:hr="t"/>
        </w:pict>
      </w:r>
    </w:p>
    <w:p w14:paraId="4ADBAFF2" w14:textId="77777777" w:rsidR="009F4366" w:rsidRDefault="001349B3">
      <w:r>
        <w:pict w14:anchorId="751196B4">
          <v:rect id="_x0000_i1030" style="width:0;height:1.5pt" o:hralign="center" o:hrstd="t" o:hr="t"/>
        </w:pict>
      </w:r>
    </w:p>
    <w:p w14:paraId="68F9BFD0" w14:textId="77777777" w:rsidR="009F4366" w:rsidRDefault="001349B3">
      <w:pPr>
        <w:pStyle w:val="Titolo2"/>
      </w:pPr>
      <w:bookmarkStart w:id="5" w:name="retribuzione"/>
      <w:bookmarkEnd w:id="4"/>
      <w:r>
        <w:t>5. RETRIBUZIONE</w:t>
      </w:r>
    </w:p>
    <w:p w14:paraId="504073CA" w14:textId="77777777" w:rsidR="009F4366" w:rsidRDefault="001349B3">
      <w:pPr>
        <w:pStyle w:val="FirstParagraph"/>
      </w:pPr>
      <w:r>
        <w:rPr>
          <w:b/>
          <w:bCs/>
        </w:rPr>
        <w:t>Elementi fissi:</w:t>
      </w:r>
      <w:r>
        <w:t xml:space="preserve"> - Paga base: - Superminimo: - Scatti di anzianità: - Indennità fisse (specificare): - ___________________________________________</w:t>
      </w:r>
    </w:p>
    <w:p w14:paraId="53A6F56E" w14:textId="77777777" w:rsidR="009F4366" w:rsidRDefault="001349B3">
      <w:pPr>
        <w:pStyle w:val="Corpotesto"/>
      </w:pPr>
      <w:r>
        <w:rPr>
          <w:b/>
          <w:bCs/>
        </w:rPr>
        <w:t>Elementi variabili:</w:t>
      </w:r>
      <w:r>
        <w:t xml:space="preserve"> - Straordinari: - Premi / bonus: - Provvigioni: - Indennità variabili: - ___________________________________________</w:t>
      </w:r>
    </w:p>
    <w:p w14:paraId="47227020" w14:textId="77777777" w:rsidR="009F4366" w:rsidRDefault="001349B3">
      <w:r>
        <w:pict w14:anchorId="3ECF6A69">
          <v:rect id="_x0000_i1031" style="width:0;height:1.5pt" o:hralign="center" o:hrstd="t" o:hr="t"/>
        </w:pict>
      </w:r>
    </w:p>
    <w:p w14:paraId="0F345C70" w14:textId="77777777" w:rsidR="009F4366" w:rsidRDefault="001349B3">
      <w:pPr>
        <w:pStyle w:val="Titolo2"/>
      </w:pPr>
      <w:bookmarkStart w:id="6" w:name="assenze-e-sospensioni-dal-lavoro"/>
      <w:bookmarkEnd w:id="5"/>
      <w:r>
        <w:t>6. ASSENZE E SOSPENSIONI DAL LAVORO</w:t>
      </w:r>
    </w:p>
    <w:p w14:paraId="66CADBDF" w14:textId="77777777" w:rsidR="009F4366" w:rsidRDefault="001349B3">
      <w:pPr>
        <w:pStyle w:val="FirstParagraph"/>
      </w:pPr>
      <w:r>
        <w:t>(Indicare periodi e causale) - Ferie: - Permessi (ROL/ex festività): - Malattia: - Infortunio: - Maternità/Paternità: - Cassa integrazione: - Aspettativa:</w:t>
      </w:r>
    </w:p>
    <w:p w14:paraId="0F61FA24" w14:textId="77777777" w:rsidR="009F4366" w:rsidRDefault="001349B3">
      <w:r>
        <w:pict w14:anchorId="363201A8">
          <v:rect id="_x0000_i1032" style="width:0;height:1.5pt" o:hralign="center" o:hrstd="t" o:hr="t"/>
        </w:pict>
      </w:r>
    </w:p>
    <w:p w14:paraId="3CC601C8" w14:textId="77777777" w:rsidR="009F4366" w:rsidRDefault="001349B3">
      <w:pPr>
        <w:pStyle w:val="Titolo2"/>
      </w:pPr>
      <w:bookmarkStart w:id="7" w:name="tfr"/>
      <w:bookmarkEnd w:id="6"/>
      <w:r>
        <w:t>7. TFR</w:t>
      </w:r>
    </w:p>
    <w:p w14:paraId="133F332B" w14:textId="77777777" w:rsidR="009F4366" w:rsidRDefault="001349B3">
      <w:pPr>
        <w:pStyle w:val="Compact"/>
        <w:numPr>
          <w:ilvl w:val="0"/>
          <w:numId w:val="13"/>
        </w:numPr>
      </w:pPr>
      <w:r>
        <w:t>Destinazione TFR:</w:t>
      </w:r>
    </w:p>
    <w:p w14:paraId="7A9AC678" w14:textId="77777777" w:rsidR="009F4366" w:rsidRDefault="001349B3">
      <w:pPr>
        <w:pStyle w:val="Compact"/>
        <w:numPr>
          <w:ilvl w:val="1"/>
          <w:numId w:val="14"/>
        </w:numPr>
      </w:pPr>
      <w:r>
        <w:t>Azienda</w:t>
      </w:r>
    </w:p>
    <w:p w14:paraId="1EBCDF3C" w14:textId="77777777" w:rsidR="009F4366" w:rsidRDefault="001349B3">
      <w:pPr>
        <w:pStyle w:val="Compact"/>
        <w:numPr>
          <w:ilvl w:val="1"/>
          <w:numId w:val="15"/>
        </w:numPr>
      </w:pPr>
      <w:r>
        <w:t>Fondo pensione (specificare): __________</w:t>
      </w:r>
    </w:p>
    <w:p w14:paraId="4ECCBB2A" w14:textId="77777777" w:rsidR="009F4366" w:rsidRDefault="001349B3">
      <w:pPr>
        <w:pStyle w:val="Compact"/>
        <w:numPr>
          <w:ilvl w:val="0"/>
          <w:numId w:val="13"/>
        </w:numPr>
      </w:pPr>
      <w:r>
        <w:t>TFR maturato (se noto):</w:t>
      </w:r>
    </w:p>
    <w:p w14:paraId="1F352735" w14:textId="77777777" w:rsidR="009F4366" w:rsidRDefault="001349B3">
      <w:pPr>
        <w:pStyle w:val="Compact"/>
        <w:numPr>
          <w:ilvl w:val="0"/>
          <w:numId w:val="13"/>
        </w:numPr>
      </w:pPr>
      <w:r>
        <w:t>Anticipazioni TFR ricevute:</w:t>
      </w:r>
    </w:p>
    <w:p w14:paraId="552DD3C6" w14:textId="77777777" w:rsidR="009F4366" w:rsidRDefault="001349B3">
      <w:pPr>
        <w:pStyle w:val="Compact"/>
        <w:numPr>
          <w:ilvl w:val="1"/>
          <w:numId w:val="16"/>
        </w:numPr>
      </w:pPr>
      <w:r>
        <w:t>No</w:t>
      </w:r>
    </w:p>
    <w:p w14:paraId="5A22439F" w14:textId="77777777" w:rsidR="009F4366" w:rsidRDefault="001349B3">
      <w:pPr>
        <w:pStyle w:val="Compact"/>
        <w:numPr>
          <w:ilvl w:val="1"/>
          <w:numId w:val="17"/>
        </w:numPr>
      </w:pPr>
      <w:r>
        <w:t>Sì → Importo/Data: ____________________</w:t>
      </w:r>
    </w:p>
    <w:p w14:paraId="6F890BCB" w14:textId="77777777" w:rsidR="009F4366" w:rsidRDefault="001349B3">
      <w:pPr>
        <w:pStyle w:val="Compact"/>
        <w:numPr>
          <w:ilvl w:val="0"/>
          <w:numId w:val="13"/>
        </w:numPr>
      </w:pPr>
      <w:r>
        <w:t>TFR già liquidato:</w:t>
      </w:r>
    </w:p>
    <w:p w14:paraId="77964D33" w14:textId="77777777" w:rsidR="009F4366" w:rsidRDefault="001349B3">
      <w:pPr>
        <w:pStyle w:val="Compact"/>
        <w:numPr>
          <w:ilvl w:val="1"/>
          <w:numId w:val="18"/>
        </w:numPr>
      </w:pPr>
      <w:r>
        <w:t>No</w:t>
      </w:r>
    </w:p>
    <w:p w14:paraId="5C1C9171" w14:textId="77777777" w:rsidR="009F4366" w:rsidRDefault="001349B3">
      <w:pPr>
        <w:pStyle w:val="Compact"/>
        <w:numPr>
          <w:ilvl w:val="1"/>
          <w:numId w:val="19"/>
        </w:numPr>
      </w:pPr>
      <w:r>
        <w:t>Sì → Importo/Data: ____________________</w:t>
      </w:r>
    </w:p>
    <w:p w14:paraId="4F0475E4" w14:textId="77777777" w:rsidR="009F4366" w:rsidRDefault="001349B3">
      <w:r>
        <w:pict w14:anchorId="377656C2">
          <v:rect id="_x0000_i1033" style="width:0;height:1.5pt" o:hralign="center" o:hrstd="t" o:hr="t"/>
        </w:pict>
      </w:r>
    </w:p>
    <w:p w14:paraId="792B7D7F" w14:textId="77777777" w:rsidR="009F4366" w:rsidRDefault="001349B3">
      <w:pPr>
        <w:pStyle w:val="Titolo2"/>
      </w:pPr>
      <w:bookmarkStart w:id="8" w:name="documentazione-allegata"/>
      <w:bookmarkEnd w:id="7"/>
      <w:r>
        <w:lastRenderedPageBreak/>
        <w:t>8. DOCUMENTAZIONE ALLEGATA</w:t>
      </w:r>
    </w:p>
    <w:p w14:paraId="147A70E4" w14:textId="77777777" w:rsidR="009F4366" w:rsidRDefault="001349B3">
      <w:pPr>
        <w:pStyle w:val="Compact"/>
        <w:numPr>
          <w:ilvl w:val="0"/>
          <w:numId w:val="20"/>
        </w:numPr>
      </w:pPr>
      <w:r>
        <w:t>Contratto di assunzione</w:t>
      </w:r>
    </w:p>
    <w:p w14:paraId="3849A921" w14:textId="77777777" w:rsidR="009F4366" w:rsidRDefault="001349B3">
      <w:pPr>
        <w:pStyle w:val="Compact"/>
        <w:numPr>
          <w:ilvl w:val="0"/>
          <w:numId w:val="21"/>
        </w:numPr>
      </w:pPr>
      <w:r>
        <w:t>Lettere di variazione contrattuale</w:t>
      </w:r>
    </w:p>
    <w:p w14:paraId="7CEA29B5" w14:textId="77777777" w:rsidR="009F4366" w:rsidRDefault="001349B3">
      <w:pPr>
        <w:pStyle w:val="Compact"/>
        <w:numPr>
          <w:ilvl w:val="0"/>
          <w:numId w:val="22"/>
        </w:numPr>
      </w:pPr>
      <w:r>
        <w:t>Buste paga (periodo __________)</w:t>
      </w:r>
    </w:p>
    <w:p w14:paraId="3E4EF2F9" w14:textId="77777777" w:rsidR="009F4366" w:rsidRDefault="001349B3">
      <w:pPr>
        <w:pStyle w:val="Compact"/>
        <w:numPr>
          <w:ilvl w:val="0"/>
          <w:numId w:val="23"/>
        </w:numPr>
      </w:pPr>
      <w:r>
        <w:t>Certificazione Unica (CU)</w:t>
      </w:r>
    </w:p>
    <w:p w14:paraId="75CC1BC9" w14:textId="77777777" w:rsidR="009F4366" w:rsidRDefault="001349B3">
      <w:pPr>
        <w:pStyle w:val="Compact"/>
        <w:numPr>
          <w:ilvl w:val="0"/>
          <w:numId w:val="24"/>
        </w:numPr>
      </w:pPr>
      <w:r>
        <w:t>Prospetti TFR</w:t>
      </w:r>
    </w:p>
    <w:p w14:paraId="3252EC5A" w14:textId="77777777" w:rsidR="009F4366" w:rsidRDefault="001349B3">
      <w:pPr>
        <w:pStyle w:val="Compact"/>
        <w:numPr>
          <w:ilvl w:val="0"/>
          <w:numId w:val="25"/>
        </w:numPr>
      </w:pPr>
      <w:r>
        <w:t>Estratto contributivo INPS</w:t>
      </w:r>
    </w:p>
    <w:p w14:paraId="3241F5C3" w14:textId="77777777" w:rsidR="009F4366" w:rsidRDefault="001349B3">
      <w:pPr>
        <w:pStyle w:val="Compact"/>
        <w:numPr>
          <w:ilvl w:val="0"/>
          <w:numId w:val="26"/>
        </w:numPr>
      </w:pPr>
      <w:r>
        <w:t>Altro: __________________________</w:t>
      </w:r>
    </w:p>
    <w:p w14:paraId="277E151B" w14:textId="77777777" w:rsidR="009F4366" w:rsidRDefault="001349B3">
      <w:r>
        <w:pict w14:anchorId="51EB2A51">
          <v:rect id="_x0000_i1034" style="width:0;height:1.5pt" o:hralign="center" o:hrstd="t" o:hr="t"/>
        </w:pict>
      </w:r>
    </w:p>
    <w:p w14:paraId="2AFC696D" w14:textId="77777777" w:rsidR="009F4366" w:rsidRDefault="001349B3">
      <w:pPr>
        <w:pStyle w:val="Titolo2"/>
      </w:pPr>
      <w:bookmarkStart w:id="9" w:name="oggetto-della-richiesta"/>
      <w:bookmarkEnd w:id="8"/>
      <w:r>
        <w:t>9. OGGETTO DELLA RICHIESTA</w:t>
      </w:r>
    </w:p>
    <w:p w14:paraId="3065526A" w14:textId="77777777" w:rsidR="009F4366" w:rsidRDefault="001349B3">
      <w:pPr>
        <w:pStyle w:val="Compact"/>
        <w:numPr>
          <w:ilvl w:val="0"/>
          <w:numId w:val="27"/>
        </w:numPr>
      </w:pPr>
      <w:r>
        <w:t>Calcolo TFR</w:t>
      </w:r>
    </w:p>
    <w:p w14:paraId="3A1781DA" w14:textId="77777777" w:rsidR="009F4366" w:rsidRDefault="001349B3">
      <w:pPr>
        <w:pStyle w:val="Compact"/>
        <w:numPr>
          <w:ilvl w:val="0"/>
          <w:numId w:val="28"/>
        </w:numPr>
      </w:pPr>
      <w:r>
        <w:t>Verifica correttezza TFR</w:t>
      </w:r>
    </w:p>
    <w:p w14:paraId="32DD5DC4" w14:textId="77777777" w:rsidR="009F4366" w:rsidRDefault="001349B3">
      <w:pPr>
        <w:pStyle w:val="Compact"/>
        <w:numPr>
          <w:ilvl w:val="0"/>
          <w:numId w:val="29"/>
        </w:numPr>
      </w:pPr>
      <w:r>
        <w:t>Calcolo differenze retributive</w:t>
      </w:r>
    </w:p>
    <w:p w14:paraId="7162EC4F" w14:textId="77777777" w:rsidR="009F4366" w:rsidRDefault="001349B3">
      <w:pPr>
        <w:pStyle w:val="Compact"/>
        <w:numPr>
          <w:ilvl w:val="0"/>
          <w:numId w:val="30"/>
        </w:numPr>
      </w:pPr>
      <w:r>
        <w:t>Verifica applicazione CCNL</w:t>
      </w:r>
    </w:p>
    <w:p w14:paraId="7B10972B" w14:textId="77777777" w:rsidR="009F4366" w:rsidRDefault="001349B3">
      <w:pPr>
        <w:pStyle w:val="Compact"/>
        <w:numPr>
          <w:ilvl w:val="0"/>
          <w:numId w:val="31"/>
        </w:numPr>
      </w:pPr>
      <w:r>
        <w:t>Altro: __________________________</w:t>
      </w:r>
    </w:p>
    <w:p w14:paraId="46845238" w14:textId="77777777" w:rsidR="009F4366" w:rsidRDefault="001349B3">
      <w:r>
        <w:pict w14:anchorId="45C33719">
          <v:rect id="_x0000_i1035" style="width:0;height:1.5pt" o:hralign="center" o:hrstd="t" o:hr="t"/>
        </w:pict>
      </w:r>
    </w:p>
    <w:p w14:paraId="5D530316" w14:textId="77777777" w:rsidR="009F4366" w:rsidRDefault="001349B3">
      <w:pPr>
        <w:pStyle w:val="Titolo2"/>
      </w:pPr>
      <w:bookmarkStart w:id="10" w:name="note-aggiuntive"/>
      <w:bookmarkEnd w:id="9"/>
      <w:r>
        <w:t>10. NOTE AGGIUNTIVE</w:t>
      </w:r>
    </w:p>
    <w:p w14:paraId="54AA4D8A" w14:textId="77777777" w:rsidR="009F4366" w:rsidRDefault="001349B3">
      <w:r>
        <w:pict w14:anchorId="6D259378">
          <v:rect id="_x0000_i1036" style="width:0;height:1.5pt" o:hralign="center" o:hrstd="t" o:hr="t"/>
        </w:pict>
      </w:r>
    </w:p>
    <w:p w14:paraId="246D8C37" w14:textId="77777777" w:rsidR="009F4366" w:rsidRDefault="001349B3">
      <w:r>
        <w:pict w14:anchorId="5597572E">
          <v:rect id="_x0000_i1037" style="width:0;height:1.5pt" o:hralign="center" o:hrstd="t" o:hr="t"/>
        </w:pict>
      </w:r>
    </w:p>
    <w:p w14:paraId="19A8CEBC" w14:textId="77777777" w:rsidR="009F4366" w:rsidRDefault="001349B3">
      <w:r>
        <w:pict w14:anchorId="29F871D4">
          <v:rect id="_x0000_i1038" style="width:0;height:1.5pt" o:hralign="center" o:hrstd="t" o:hr="t"/>
        </w:pict>
      </w:r>
    </w:p>
    <w:p w14:paraId="7C0FB0F9" w14:textId="77777777" w:rsidR="009F4366" w:rsidRDefault="001349B3">
      <w:pPr>
        <w:pStyle w:val="FirstParagraph"/>
      </w:pPr>
      <w:r>
        <w:rPr>
          <w:b/>
          <w:bCs/>
        </w:rPr>
        <w:t>Data:</w:t>
      </w:r>
      <w:r>
        <w:t xml:space="preserve"> _____________ </w:t>
      </w:r>
      <w:r>
        <w:rPr>
          <w:b/>
          <w:bCs/>
        </w:rPr>
        <w:t>Firma del dipendente:</w:t>
      </w:r>
      <w:r>
        <w:t xml:space="preserve"> _____________________</w:t>
      </w:r>
      <w:bookmarkEnd w:id="0"/>
      <w:bookmarkEnd w:id="10"/>
    </w:p>
    <w:sectPr w:rsidR="009F4366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8A83C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626F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CA36322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658776417">
    <w:abstractNumId w:val="0"/>
  </w:num>
  <w:num w:numId="2" w16cid:durableId="2143502160">
    <w:abstractNumId w:val="1"/>
  </w:num>
  <w:num w:numId="3" w16cid:durableId="1314067042">
    <w:abstractNumId w:val="1"/>
  </w:num>
  <w:num w:numId="4" w16cid:durableId="433937172">
    <w:abstractNumId w:val="1"/>
  </w:num>
  <w:num w:numId="5" w16cid:durableId="64836668">
    <w:abstractNumId w:val="2"/>
  </w:num>
  <w:num w:numId="6" w16cid:durableId="498472125">
    <w:abstractNumId w:val="2"/>
  </w:num>
  <w:num w:numId="7" w16cid:durableId="2076270215">
    <w:abstractNumId w:val="2"/>
  </w:num>
  <w:num w:numId="8" w16cid:durableId="1094744536">
    <w:abstractNumId w:val="2"/>
  </w:num>
  <w:num w:numId="9" w16cid:durableId="1177379002">
    <w:abstractNumId w:val="2"/>
  </w:num>
  <w:num w:numId="10" w16cid:durableId="51195368">
    <w:abstractNumId w:val="2"/>
  </w:num>
  <w:num w:numId="11" w16cid:durableId="836384814">
    <w:abstractNumId w:val="1"/>
  </w:num>
  <w:num w:numId="12" w16cid:durableId="131141927">
    <w:abstractNumId w:val="1"/>
  </w:num>
  <w:num w:numId="13" w16cid:durableId="358432042">
    <w:abstractNumId w:val="1"/>
  </w:num>
  <w:num w:numId="14" w16cid:durableId="1182354611">
    <w:abstractNumId w:val="2"/>
  </w:num>
  <w:num w:numId="15" w16cid:durableId="19817383">
    <w:abstractNumId w:val="2"/>
  </w:num>
  <w:num w:numId="16" w16cid:durableId="880481323">
    <w:abstractNumId w:val="2"/>
  </w:num>
  <w:num w:numId="17" w16cid:durableId="1798912620">
    <w:abstractNumId w:val="2"/>
  </w:num>
  <w:num w:numId="18" w16cid:durableId="1664892600">
    <w:abstractNumId w:val="2"/>
  </w:num>
  <w:num w:numId="19" w16cid:durableId="85420985">
    <w:abstractNumId w:val="2"/>
  </w:num>
  <w:num w:numId="20" w16cid:durableId="442530256">
    <w:abstractNumId w:val="2"/>
  </w:num>
  <w:num w:numId="21" w16cid:durableId="15425973">
    <w:abstractNumId w:val="2"/>
  </w:num>
  <w:num w:numId="22" w16cid:durableId="802161279">
    <w:abstractNumId w:val="2"/>
  </w:num>
  <w:num w:numId="23" w16cid:durableId="967397043">
    <w:abstractNumId w:val="2"/>
  </w:num>
  <w:num w:numId="24" w16cid:durableId="1517379659">
    <w:abstractNumId w:val="2"/>
  </w:num>
  <w:num w:numId="25" w16cid:durableId="1914778196">
    <w:abstractNumId w:val="2"/>
  </w:num>
  <w:num w:numId="26" w16cid:durableId="1955987693">
    <w:abstractNumId w:val="2"/>
  </w:num>
  <w:num w:numId="27" w16cid:durableId="57630954">
    <w:abstractNumId w:val="2"/>
  </w:num>
  <w:num w:numId="28" w16cid:durableId="1486166052">
    <w:abstractNumId w:val="2"/>
  </w:num>
  <w:num w:numId="29" w16cid:durableId="1037507422">
    <w:abstractNumId w:val="2"/>
  </w:num>
  <w:num w:numId="30" w16cid:durableId="141579998">
    <w:abstractNumId w:val="2"/>
  </w:num>
  <w:num w:numId="31" w16cid:durableId="5736634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4366"/>
    <w:rsid w:val="001349B3"/>
    <w:rsid w:val="004C4F23"/>
    <w:rsid w:val="009F4366"/>
    <w:rsid w:val="00BC3603"/>
    <w:rsid w:val="00C24214"/>
    <w:rsid w:val="00C63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CDB95D"/>
  <w15:docId w15:val="{72A4DB46-C686-4343-9D22-E0A4A0953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3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keywords/>
  <cp:lastModifiedBy>pino esposito</cp:lastModifiedBy>
  <cp:revision>2</cp:revision>
  <dcterms:created xsi:type="dcterms:W3CDTF">2026-03-26T10:25:00Z</dcterms:created>
  <dcterms:modified xsi:type="dcterms:W3CDTF">2026-03-26T10:25:00Z</dcterms:modified>
</cp:coreProperties>
</file>